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595D" w:rsidRPr="009E3093" w:rsidRDefault="00B6595D" w:rsidP="0052747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E3093">
        <w:rPr>
          <w:rFonts w:ascii="Times New Roman" w:hAnsi="Times New Roman" w:cs="Times New Roman"/>
          <w:b/>
          <w:sz w:val="24"/>
          <w:szCs w:val="24"/>
        </w:rPr>
        <w:t>List of IPO (Input, Process and Output) Charts</w:t>
      </w:r>
    </w:p>
    <w:p w:rsidR="00B6595D" w:rsidRPr="009E3093" w:rsidRDefault="00B6595D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25B8B" w:rsidRPr="009E3093" w:rsidRDefault="00325B8B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E3093">
        <w:rPr>
          <w:rFonts w:ascii="Times New Roman" w:hAnsi="Times New Roman" w:cs="Times New Roman"/>
          <w:b/>
          <w:sz w:val="24"/>
          <w:szCs w:val="24"/>
        </w:rPr>
        <w:t xml:space="preserve">Module </w:t>
      </w:r>
      <w:proofErr w:type="gramStart"/>
      <w:r w:rsidRPr="009E3093">
        <w:rPr>
          <w:rFonts w:ascii="Times New Roman" w:hAnsi="Times New Roman" w:cs="Times New Roman"/>
          <w:b/>
          <w:sz w:val="24"/>
          <w:szCs w:val="24"/>
        </w:rPr>
        <w:t>main()</w:t>
      </w:r>
      <w:proofErr w:type="gramEnd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689"/>
        <w:gridCol w:w="3543"/>
        <w:gridCol w:w="3402"/>
      </w:tblGrid>
      <w:tr w:rsidR="00325B8B" w:rsidRPr="009E3093" w:rsidTr="00832BD4">
        <w:trPr>
          <w:trHeight w:val="451"/>
        </w:trPr>
        <w:tc>
          <w:tcPr>
            <w:tcW w:w="2689" w:type="dxa"/>
          </w:tcPr>
          <w:p w:rsidR="00325B8B" w:rsidRPr="009E3093" w:rsidRDefault="00325B8B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Input</w:t>
            </w:r>
          </w:p>
        </w:tc>
        <w:tc>
          <w:tcPr>
            <w:tcW w:w="3543" w:type="dxa"/>
          </w:tcPr>
          <w:p w:rsidR="00325B8B" w:rsidRPr="009E3093" w:rsidRDefault="00325B8B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Process</w:t>
            </w:r>
          </w:p>
        </w:tc>
        <w:tc>
          <w:tcPr>
            <w:tcW w:w="3402" w:type="dxa"/>
          </w:tcPr>
          <w:p w:rsidR="00325B8B" w:rsidRPr="009E3093" w:rsidRDefault="00325B8B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325B8B" w:rsidRPr="009E3093" w:rsidTr="00416644">
        <w:trPr>
          <w:trHeight w:val="1980"/>
        </w:trPr>
        <w:tc>
          <w:tcPr>
            <w:tcW w:w="2689" w:type="dxa"/>
          </w:tcPr>
          <w:p w:rsidR="00325B8B" w:rsidRPr="009E3093" w:rsidRDefault="00325B8B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opt</w:t>
            </w:r>
          </w:p>
        </w:tc>
        <w:tc>
          <w:tcPr>
            <w:tcW w:w="3543" w:type="dxa"/>
          </w:tcPr>
          <w:p w:rsidR="00325B8B" w:rsidRPr="009E3093" w:rsidRDefault="00325B8B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1. Prompt and Get opt</w:t>
            </w:r>
          </w:p>
        </w:tc>
        <w:tc>
          <w:tcPr>
            <w:tcW w:w="3402" w:type="dxa"/>
          </w:tcPr>
          <w:p w:rsidR="00416644" w:rsidRPr="009E3093" w:rsidRDefault="00416644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Call module </w:t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housing_loan</w:t>
            </w:r>
            <w:proofErr w:type="spell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</w:p>
          <w:p w:rsidR="00416644" w:rsidRPr="009E3093" w:rsidRDefault="00416644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Call module </w:t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car_loan</w:t>
            </w:r>
            <w:proofErr w:type="spellEnd"/>
            <w:r w:rsidR="008E3D1E" w:rsidRPr="009E3093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</w:p>
          <w:p w:rsidR="00416644" w:rsidRPr="009E3093" w:rsidRDefault="00416644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Call module ROI()</w:t>
            </w:r>
          </w:p>
          <w:p w:rsidR="00416644" w:rsidRPr="009E3093" w:rsidRDefault="00416644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Call module </w:t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bank_interest</w:t>
            </w:r>
            <w:proofErr w:type="spell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</w:p>
          <w:p w:rsidR="00416644" w:rsidRPr="009E3093" w:rsidRDefault="00416644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Call module EPF()</w:t>
            </w:r>
          </w:p>
          <w:p w:rsidR="00325B8B" w:rsidRPr="009E3093" w:rsidRDefault="00416644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Call module help()</w:t>
            </w:r>
          </w:p>
        </w:tc>
      </w:tr>
    </w:tbl>
    <w:p w:rsidR="003A4B25" w:rsidRPr="009E3093" w:rsidRDefault="003A4B25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E3093">
        <w:rPr>
          <w:rFonts w:ascii="Times New Roman" w:hAnsi="Times New Roman" w:cs="Times New Roman"/>
          <w:b/>
          <w:sz w:val="24"/>
          <w:szCs w:val="24"/>
        </w:rPr>
        <w:br/>
        <w:t xml:space="preserve">Module </w:t>
      </w:r>
      <w:proofErr w:type="spellStart"/>
      <w:r w:rsidRPr="009E3093">
        <w:rPr>
          <w:rFonts w:ascii="Times New Roman" w:hAnsi="Times New Roman" w:cs="Times New Roman"/>
          <w:b/>
          <w:sz w:val="24"/>
          <w:szCs w:val="24"/>
        </w:rPr>
        <w:t>main_</w:t>
      </w:r>
      <w:proofErr w:type="gramStart"/>
      <w:r w:rsidRPr="009E3093">
        <w:rPr>
          <w:rFonts w:ascii="Times New Roman" w:hAnsi="Times New Roman" w:cs="Times New Roman"/>
          <w:b/>
          <w:sz w:val="24"/>
          <w:szCs w:val="24"/>
        </w:rPr>
        <w:t>menu</w:t>
      </w:r>
      <w:proofErr w:type="spellEnd"/>
      <w:r w:rsidRPr="009E3093">
        <w:rPr>
          <w:rFonts w:ascii="Times New Roman" w:hAnsi="Times New Roman" w:cs="Times New Roman"/>
          <w:b/>
          <w:sz w:val="24"/>
          <w:szCs w:val="24"/>
        </w:rPr>
        <w:t>()</w:t>
      </w:r>
      <w:proofErr w:type="gramEnd"/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555"/>
        <w:gridCol w:w="1701"/>
        <w:gridCol w:w="6378"/>
      </w:tblGrid>
      <w:tr w:rsidR="003A4B25" w:rsidRPr="009E3093" w:rsidTr="009C03CC">
        <w:trPr>
          <w:trHeight w:val="443"/>
        </w:trPr>
        <w:tc>
          <w:tcPr>
            <w:tcW w:w="1555" w:type="dxa"/>
          </w:tcPr>
          <w:p w:rsidR="003A4B25" w:rsidRPr="009E3093" w:rsidRDefault="003A4B25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Input</w:t>
            </w:r>
          </w:p>
        </w:tc>
        <w:tc>
          <w:tcPr>
            <w:tcW w:w="1701" w:type="dxa"/>
          </w:tcPr>
          <w:p w:rsidR="003A4B25" w:rsidRPr="009E3093" w:rsidRDefault="003A4B25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Process</w:t>
            </w:r>
          </w:p>
        </w:tc>
        <w:tc>
          <w:tcPr>
            <w:tcW w:w="6378" w:type="dxa"/>
          </w:tcPr>
          <w:p w:rsidR="003A4B25" w:rsidRPr="009E3093" w:rsidRDefault="003A4B25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3750E2" w:rsidRPr="009E3093" w:rsidTr="009C03CC">
        <w:trPr>
          <w:trHeight w:val="2383"/>
        </w:trPr>
        <w:tc>
          <w:tcPr>
            <w:tcW w:w="1555" w:type="dxa"/>
          </w:tcPr>
          <w:p w:rsidR="003750E2" w:rsidRPr="009E3093" w:rsidRDefault="003750E2" w:rsidP="0052747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  <w:tc>
          <w:tcPr>
            <w:tcW w:w="1701" w:type="dxa"/>
          </w:tcPr>
          <w:p w:rsidR="003750E2" w:rsidRPr="009E3093" w:rsidRDefault="009C03CC" w:rsidP="0052747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  <w:tc>
          <w:tcPr>
            <w:tcW w:w="6378" w:type="dxa"/>
          </w:tcPr>
          <w:p w:rsidR="003750E2" w:rsidRPr="009E3093" w:rsidRDefault="003750E2" w:rsidP="0052747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Display"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ab/>
              <w:t>***SIMPLE FINANCIAL CALCULATOR***"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Display" 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ab/>
              <w:t>1  Housing Loan"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Display" 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ab/>
              <w:t>2  Car Loan"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>Display"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ab/>
              <w:t>3  Return of Investment (ROI) Calculator"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Display" 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ab/>
              <w:t>4  Bank Interest Calculator"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Display" 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ab/>
              <w:t>5  KWSP Retirement Calculator"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Display" 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ab/>
              <w:t>9  Help &amp; About"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Display" 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ab/>
              <w:t>0  Exit"</w:t>
            </w:r>
          </w:p>
        </w:tc>
      </w:tr>
    </w:tbl>
    <w:p w:rsidR="00BF33E5" w:rsidRPr="009E3093" w:rsidRDefault="00BF33E5" w:rsidP="00527470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E3093">
        <w:rPr>
          <w:rFonts w:ascii="Times New Roman" w:hAnsi="Times New Roman" w:cs="Times New Roman"/>
          <w:b/>
          <w:sz w:val="24"/>
          <w:szCs w:val="24"/>
        </w:rPr>
        <w:t>Remark for this module</w:t>
      </w:r>
      <w:proofErr w:type="gramStart"/>
      <w:r w:rsidRPr="009E3093"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 w:rsidRPr="009E3093">
        <w:rPr>
          <w:rFonts w:ascii="Times New Roman" w:hAnsi="Times New Roman" w:cs="Times New Roman"/>
          <w:b/>
          <w:sz w:val="24"/>
          <w:szCs w:val="24"/>
        </w:rPr>
        <w:br/>
      </w:r>
      <w:r w:rsidRPr="009E3093">
        <w:rPr>
          <w:rFonts w:ascii="Times New Roman" w:hAnsi="Times New Roman" w:cs="Times New Roman"/>
          <w:sz w:val="24"/>
          <w:szCs w:val="24"/>
        </w:rPr>
        <w:t xml:space="preserve">This module neither has any input </w:t>
      </w:r>
      <w:r w:rsidR="00F13657" w:rsidRPr="009E3093">
        <w:rPr>
          <w:rFonts w:ascii="Times New Roman" w:hAnsi="Times New Roman" w:cs="Times New Roman"/>
          <w:sz w:val="24"/>
          <w:szCs w:val="24"/>
        </w:rPr>
        <w:t>nor process because</w:t>
      </w:r>
      <w:r w:rsidRPr="009E3093">
        <w:rPr>
          <w:rFonts w:ascii="Times New Roman" w:hAnsi="Times New Roman" w:cs="Times New Roman"/>
          <w:sz w:val="24"/>
          <w:szCs w:val="24"/>
        </w:rPr>
        <w:t xml:space="preserve"> it</w:t>
      </w:r>
      <w:r w:rsidR="00F73496" w:rsidRPr="009E3093">
        <w:rPr>
          <w:rFonts w:ascii="Times New Roman" w:hAnsi="Times New Roman" w:cs="Times New Roman"/>
          <w:sz w:val="24"/>
          <w:szCs w:val="24"/>
        </w:rPr>
        <w:t xml:space="preserve"> only</w:t>
      </w:r>
      <w:r w:rsidRPr="009E3093">
        <w:rPr>
          <w:rFonts w:ascii="Times New Roman" w:hAnsi="Times New Roman" w:cs="Times New Roman"/>
          <w:sz w:val="24"/>
          <w:szCs w:val="24"/>
        </w:rPr>
        <w:t xml:space="preserve"> serve</w:t>
      </w:r>
      <w:r w:rsidR="00F13657" w:rsidRPr="009E3093">
        <w:rPr>
          <w:rFonts w:ascii="Times New Roman" w:hAnsi="Times New Roman" w:cs="Times New Roman"/>
          <w:sz w:val="24"/>
          <w:szCs w:val="24"/>
        </w:rPr>
        <w:t>s</w:t>
      </w:r>
      <w:r w:rsidRPr="009E3093">
        <w:rPr>
          <w:rFonts w:ascii="Times New Roman" w:hAnsi="Times New Roman" w:cs="Times New Roman"/>
          <w:sz w:val="24"/>
          <w:szCs w:val="24"/>
        </w:rPr>
        <w:t xml:space="preserve"> for display purpose</w:t>
      </w:r>
      <w:r w:rsidR="00013D72" w:rsidRPr="009E3093">
        <w:rPr>
          <w:rFonts w:ascii="Times New Roman" w:hAnsi="Times New Roman" w:cs="Times New Roman"/>
          <w:sz w:val="24"/>
          <w:szCs w:val="24"/>
        </w:rPr>
        <w:t xml:space="preserve"> with no</w:t>
      </w:r>
      <w:r w:rsidR="005D20B0" w:rsidRPr="009E3093">
        <w:rPr>
          <w:rFonts w:ascii="Times New Roman" w:hAnsi="Times New Roman" w:cs="Times New Roman"/>
          <w:sz w:val="24"/>
          <w:szCs w:val="24"/>
        </w:rPr>
        <w:t xml:space="preserve"> useful functionality</w:t>
      </w:r>
      <w:r w:rsidR="00784630" w:rsidRPr="009E3093">
        <w:rPr>
          <w:rFonts w:ascii="Times New Roman" w:hAnsi="Times New Roman" w:cs="Times New Roman"/>
          <w:sz w:val="24"/>
          <w:szCs w:val="24"/>
        </w:rPr>
        <w:t>.</w:t>
      </w:r>
    </w:p>
    <w:p w:rsidR="00B57E1A" w:rsidRPr="009E3093" w:rsidRDefault="00325B8B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E3093">
        <w:rPr>
          <w:rFonts w:ascii="Times New Roman" w:hAnsi="Times New Roman" w:cs="Times New Roman"/>
          <w:b/>
          <w:sz w:val="24"/>
          <w:szCs w:val="24"/>
        </w:rPr>
        <w:br/>
      </w:r>
      <w:r w:rsidR="00B57E1A" w:rsidRPr="009E3093">
        <w:rPr>
          <w:rFonts w:ascii="Times New Roman" w:hAnsi="Times New Roman" w:cs="Times New Roman"/>
          <w:b/>
          <w:sz w:val="24"/>
          <w:szCs w:val="24"/>
        </w:rPr>
        <w:t xml:space="preserve">Module </w:t>
      </w:r>
      <w:proofErr w:type="spellStart"/>
      <w:r w:rsidR="00B57E1A" w:rsidRPr="009E3093">
        <w:rPr>
          <w:rFonts w:ascii="Times New Roman" w:hAnsi="Times New Roman" w:cs="Times New Roman"/>
          <w:b/>
          <w:sz w:val="24"/>
          <w:szCs w:val="24"/>
        </w:rPr>
        <w:t>housing_</w:t>
      </w:r>
      <w:proofErr w:type="gramStart"/>
      <w:r w:rsidR="00B57E1A" w:rsidRPr="009E3093">
        <w:rPr>
          <w:rFonts w:ascii="Times New Roman" w:hAnsi="Times New Roman" w:cs="Times New Roman"/>
          <w:b/>
          <w:sz w:val="24"/>
          <w:szCs w:val="24"/>
        </w:rPr>
        <w:t>loan</w:t>
      </w:r>
      <w:proofErr w:type="spellEnd"/>
      <w:r w:rsidR="00227BAC" w:rsidRPr="009E3093">
        <w:rPr>
          <w:rFonts w:ascii="Times New Roman" w:hAnsi="Times New Roman" w:cs="Times New Roman"/>
          <w:b/>
          <w:sz w:val="24"/>
          <w:szCs w:val="24"/>
        </w:rPr>
        <w:t>()</w:t>
      </w:r>
      <w:proofErr w:type="gramEnd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689"/>
        <w:gridCol w:w="4536"/>
        <w:gridCol w:w="2409"/>
      </w:tblGrid>
      <w:tr w:rsidR="00B57E1A" w:rsidRPr="009E3093" w:rsidTr="00B57E1A">
        <w:trPr>
          <w:trHeight w:val="514"/>
        </w:trPr>
        <w:tc>
          <w:tcPr>
            <w:tcW w:w="2689" w:type="dxa"/>
          </w:tcPr>
          <w:p w:rsidR="00B57E1A" w:rsidRPr="009E3093" w:rsidRDefault="00B57E1A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Input</w:t>
            </w:r>
          </w:p>
        </w:tc>
        <w:tc>
          <w:tcPr>
            <w:tcW w:w="4536" w:type="dxa"/>
          </w:tcPr>
          <w:p w:rsidR="00B57E1A" w:rsidRPr="009E3093" w:rsidRDefault="00B57E1A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Process</w:t>
            </w:r>
          </w:p>
        </w:tc>
        <w:tc>
          <w:tcPr>
            <w:tcW w:w="2409" w:type="dxa"/>
          </w:tcPr>
          <w:p w:rsidR="00B57E1A" w:rsidRPr="009E3093" w:rsidRDefault="00B57E1A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B57E1A" w:rsidRPr="009E3093" w:rsidTr="00B6595D">
        <w:trPr>
          <w:trHeight w:val="2542"/>
        </w:trPr>
        <w:tc>
          <w:tcPr>
            <w:tcW w:w="2689" w:type="dxa"/>
          </w:tcPr>
          <w:p w:rsidR="00B57E1A" w:rsidRPr="009E3093" w:rsidRDefault="00B57E1A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cost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loan_prcnt</w:t>
            </w:r>
            <w:proofErr w:type="spell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tenure, 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intrst_rate</w:t>
            </w:r>
            <w:proofErr w:type="spell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>year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>month</w:t>
            </w:r>
          </w:p>
        </w:tc>
        <w:tc>
          <w:tcPr>
            <w:tcW w:w="4536" w:type="dxa"/>
          </w:tcPr>
          <w:p w:rsidR="00B57E1A" w:rsidRPr="009E3093" w:rsidRDefault="00B57E1A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1. Prompt and Get cost, </w:t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loan_prcnt</w:t>
            </w:r>
            <w:proofErr w:type="spell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tenure, </w:t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intrst_rate</w:t>
            </w:r>
            <w:proofErr w:type="spell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, year, month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2. Calculate installment, balance, </w:t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intrst_accrued</w:t>
            </w:r>
            <w:proofErr w:type="spell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intrst_sum</w:t>
            </w:r>
            <w:proofErr w:type="spell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, principal, year, month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3. Display no, month, year, installment, </w:t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intrst_accrued</w:t>
            </w:r>
            <w:proofErr w:type="spell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intrst_sum</w:t>
            </w:r>
            <w:proofErr w:type="spell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, principal</w:t>
            </w:r>
            <w:r w:rsidR="00227BAC" w:rsidRPr="009E3093">
              <w:rPr>
                <w:rFonts w:ascii="Times New Roman" w:hAnsi="Times New Roman" w:cs="Times New Roman"/>
                <w:sz w:val="24"/>
                <w:szCs w:val="24"/>
              </w:rPr>
              <w:t>, balance</w:t>
            </w:r>
            <w:r w:rsidR="00227BAC"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>4. END</w:t>
            </w:r>
          </w:p>
        </w:tc>
        <w:tc>
          <w:tcPr>
            <w:tcW w:w="2409" w:type="dxa"/>
          </w:tcPr>
          <w:p w:rsidR="00B57E1A" w:rsidRPr="009E3093" w:rsidRDefault="00227BAC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>month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>year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>installment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intrst_accrued</w:t>
            </w:r>
            <w:proofErr w:type="spell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intrst_sum</w:t>
            </w:r>
            <w:proofErr w:type="spell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>principal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br/>
              <w:t>balance</w:t>
            </w:r>
          </w:p>
        </w:tc>
      </w:tr>
    </w:tbl>
    <w:p w:rsidR="009E3093" w:rsidRDefault="00227BAC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E3093">
        <w:rPr>
          <w:rFonts w:ascii="Times New Roman" w:hAnsi="Times New Roman" w:cs="Times New Roman"/>
          <w:b/>
          <w:sz w:val="24"/>
          <w:szCs w:val="24"/>
        </w:rPr>
        <w:br/>
      </w:r>
    </w:p>
    <w:p w:rsidR="00527470" w:rsidRDefault="0052747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27470" w:rsidRDefault="0052747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27470" w:rsidRDefault="0052747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DD55A5" w:rsidRPr="009E3093" w:rsidRDefault="00052933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E309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Module </w:t>
      </w:r>
      <w:proofErr w:type="spellStart"/>
      <w:r w:rsidRPr="009E3093">
        <w:rPr>
          <w:rFonts w:ascii="Times New Roman" w:hAnsi="Times New Roman" w:cs="Times New Roman"/>
          <w:b/>
          <w:sz w:val="24"/>
          <w:szCs w:val="24"/>
        </w:rPr>
        <w:t>car_</w:t>
      </w:r>
      <w:proofErr w:type="gramStart"/>
      <w:r w:rsidRPr="009E3093">
        <w:rPr>
          <w:rFonts w:ascii="Times New Roman" w:hAnsi="Times New Roman" w:cs="Times New Roman"/>
          <w:b/>
          <w:sz w:val="24"/>
          <w:szCs w:val="24"/>
        </w:rPr>
        <w:t>loan</w:t>
      </w:r>
      <w:proofErr w:type="spellEnd"/>
      <w:r w:rsidRPr="009E3093">
        <w:rPr>
          <w:rFonts w:ascii="Times New Roman" w:hAnsi="Times New Roman" w:cs="Times New Roman"/>
          <w:b/>
          <w:sz w:val="24"/>
          <w:szCs w:val="24"/>
        </w:rPr>
        <w:t>()</w:t>
      </w:r>
      <w:proofErr w:type="gramEnd"/>
    </w:p>
    <w:tbl>
      <w:tblPr>
        <w:tblStyle w:val="TableGrid"/>
        <w:tblW w:w="9572" w:type="dxa"/>
        <w:tblLook w:val="04A0" w:firstRow="1" w:lastRow="0" w:firstColumn="1" w:lastColumn="0" w:noHBand="0" w:noVBand="1"/>
      </w:tblPr>
      <w:tblGrid>
        <w:gridCol w:w="2695"/>
        <w:gridCol w:w="4500"/>
        <w:gridCol w:w="2377"/>
      </w:tblGrid>
      <w:tr w:rsidR="007926DA" w:rsidRPr="009E3093" w:rsidTr="00B6595D">
        <w:trPr>
          <w:trHeight w:val="511"/>
        </w:trPr>
        <w:tc>
          <w:tcPr>
            <w:tcW w:w="2695" w:type="dxa"/>
          </w:tcPr>
          <w:p w:rsidR="007926DA" w:rsidRPr="009E3093" w:rsidRDefault="007926DA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Input</w:t>
            </w:r>
          </w:p>
        </w:tc>
        <w:tc>
          <w:tcPr>
            <w:tcW w:w="4500" w:type="dxa"/>
          </w:tcPr>
          <w:p w:rsidR="007926DA" w:rsidRPr="009E3093" w:rsidRDefault="007926DA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Process</w:t>
            </w:r>
          </w:p>
        </w:tc>
        <w:tc>
          <w:tcPr>
            <w:tcW w:w="2377" w:type="dxa"/>
          </w:tcPr>
          <w:p w:rsidR="007926DA" w:rsidRPr="009E3093" w:rsidRDefault="007926DA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7926DA" w:rsidRPr="009E3093" w:rsidTr="00B6595D">
        <w:trPr>
          <w:trHeight w:val="2460"/>
        </w:trPr>
        <w:tc>
          <w:tcPr>
            <w:tcW w:w="2695" w:type="dxa"/>
          </w:tcPr>
          <w:p w:rsidR="007926DA" w:rsidRPr="009E3093" w:rsidRDefault="007926DA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price</w:t>
            </w:r>
          </w:p>
          <w:p w:rsidR="007926DA" w:rsidRPr="009E3093" w:rsidRDefault="007926DA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downpay</w:t>
            </w:r>
            <w:proofErr w:type="spellEnd"/>
          </w:p>
          <w:p w:rsidR="007926DA" w:rsidRPr="009E3093" w:rsidRDefault="007926DA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loan_period</w:t>
            </w:r>
            <w:proofErr w:type="spellEnd"/>
          </w:p>
          <w:p w:rsidR="007926DA" w:rsidRPr="009E3093" w:rsidRDefault="00A27F4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rate</w:t>
            </w:r>
          </w:p>
          <w:p w:rsidR="00A27F4E" w:rsidRPr="009E3093" w:rsidRDefault="00A27F4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  <w:p w:rsidR="00A27F4E" w:rsidRPr="009E3093" w:rsidRDefault="00A27F4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</w:p>
          <w:p w:rsidR="007926DA" w:rsidRPr="009E3093" w:rsidRDefault="007926DA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926DA" w:rsidRPr="009E3093" w:rsidRDefault="007926DA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</w:tcPr>
          <w:p w:rsidR="00A27F4E" w:rsidRPr="009E3093" w:rsidRDefault="00B57E1A" w:rsidP="00527470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r w:rsidR="00A27F4E" w:rsidRPr="009E3093">
              <w:rPr>
                <w:rFonts w:ascii="Times New Roman" w:hAnsi="Times New Roman" w:cs="Times New Roman"/>
                <w:sz w:val="24"/>
                <w:szCs w:val="24"/>
              </w:rPr>
              <w:t>Prompt and Get price ,</w:t>
            </w:r>
            <w:proofErr w:type="spellStart"/>
            <w:r w:rsidR="00A27F4E" w:rsidRPr="009E3093">
              <w:rPr>
                <w:rFonts w:ascii="Times New Roman" w:hAnsi="Times New Roman" w:cs="Times New Roman"/>
                <w:sz w:val="24"/>
                <w:szCs w:val="24"/>
              </w:rPr>
              <w:t>downpay</w:t>
            </w:r>
            <w:proofErr w:type="spellEnd"/>
            <w:r w:rsidR="00A27F4E"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 , </w:t>
            </w:r>
            <w:proofErr w:type="spellStart"/>
            <w:r w:rsidR="00A27F4E" w:rsidRPr="009E3093">
              <w:rPr>
                <w:rFonts w:ascii="Times New Roman" w:hAnsi="Times New Roman" w:cs="Times New Roman"/>
                <w:sz w:val="24"/>
                <w:szCs w:val="24"/>
              </w:rPr>
              <w:t>loan_period</w:t>
            </w:r>
            <w:proofErr w:type="spellEnd"/>
            <w:r w:rsidR="00A27F4E"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 , rate ,year , month</w:t>
            </w:r>
          </w:p>
          <w:p w:rsidR="00A27F4E" w:rsidRPr="009E3093" w:rsidRDefault="00B57E1A" w:rsidP="00527470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2. Calculate </w:t>
            </w:r>
            <w:proofErr w:type="gram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payment ,</w:t>
            </w:r>
            <w:proofErr w:type="gram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 balance</w:t>
            </w:r>
            <w:r w:rsidR="00A27F4E" w:rsidRPr="009E309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 interest, </w:t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intrst_sum</w:t>
            </w:r>
            <w:proofErr w:type="spell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, principal, year</w:t>
            </w:r>
            <w:r w:rsidR="00A27F4E" w:rsidRPr="009E3093">
              <w:rPr>
                <w:rFonts w:ascii="Times New Roman" w:hAnsi="Times New Roman" w:cs="Times New Roman"/>
                <w:sz w:val="24"/>
                <w:szCs w:val="24"/>
              </w:rPr>
              <w:t>, month</w:t>
            </w:r>
            <w:r w:rsidRPr="009E3093">
              <w:rPr>
                <w:rFonts w:ascii="Times New Roman" w:hAnsi="Times New Roman" w:cs="Times New Roman"/>
                <w:sz w:val="24"/>
                <w:szCs w:val="24"/>
                <w:u w:val="single"/>
              </w:rPr>
              <w:br/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3. Display count</w:t>
            </w:r>
            <w:r w:rsidR="00A27F4E" w:rsidRPr="009E3093">
              <w:rPr>
                <w:rFonts w:ascii="Times New Roman" w:hAnsi="Times New Roman" w:cs="Times New Roman"/>
                <w:sz w:val="24"/>
                <w:szCs w:val="24"/>
              </w:rPr>
              <w:t>, month, year, payment, interest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intrst_sum</w:t>
            </w:r>
            <w:proofErr w:type="spellEnd"/>
            <w:r w:rsidR="00A27F4E" w:rsidRPr="009E309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 principal</w:t>
            </w:r>
            <w:r w:rsidR="00A27F4E" w:rsidRPr="009E3093">
              <w:rPr>
                <w:rFonts w:ascii="Times New Roman" w:hAnsi="Times New Roman" w:cs="Times New Roman"/>
                <w:sz w:val="24"/>
                <w:szCs w:val="24"/>
              </w:rPr>
              <w:t>, balance</w:t>
            </w:r>
            <w:r w:rsidRPr="009E3093">
              <w:rPr>
                <w:rFonts w:ascii="Times New Roman" w:hAnsi="Times New Roman" w:cs="Times New Roman"/>
                <w:sz w:val="24"/>
                <w:szCs w:val="24"/>
                <w:u w:val="single"/>
              </w:rPr>
              <w:br/>
            </w: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r w:rsidR="00A27F4E" w:rsidRPr="009E3093"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</w:tc>
        <w:tc>
          <w:tcPr>
            <w:tcW w:w="2377" w:type="dxa"/>
          </w:tcPr>
          <w:p w:rsidR="007926DA" w:rsidRPr="009E3093" w:rsidRDefault="00A27F4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count</w:t>
            </w:r>
          </w:p>
          <w:p w:rsidR="00A27F4E" w:rsidRPr="009E3093" w:rsidRDefault="00A27F4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</w:p>
          <w:p w:rsidR="00A27F4E" w:rsidRPr="009E3093" w:rsidRDefault="00A27F4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</w:p>
          <w:p w:rsidR="00A27F4E" w:rsidRPr="009E3093" w:rsidRDefault="00A27F4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payment</w:t>
            </w:r>
          </w:p>
          <w:p w:rsidR="00A27F4E" w:rsidRPr="009E3093" w:rsidRDefault="00A27F4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interest</w:t>
            </w:r>
          </w:p>
          <w:p w:rsidR="00A27F4E" w:rsidRPr="009E3093" w:rsidRDefault="00A27F4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intrst_sum</w:t>
            </w:r>
            <w:proofErr w:type="spellEnd"/>
          </w:p>
          <w:p w:rsidR="00A27F4E" w:rsidRPr="009E3093" w:rsidRDefault="00A27F4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principal</w:t>
            </w:r>
          </w:p>
          <w:p w:rsidR="00A27F4E" w:rsidRPr="009E3093" w:rsidRDefault="00A27F4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balance</w:t>
            </w:r>
          </w:p>
        </w:tc>
      </w:tr>
    </w:tbl>
    <w:p w:rsidR="007926DA" w:rsidRPr="009E3093" w:rsidRDefault="007926DA" w:rsidP="00527470">
      <w:pPr>
        <w:spacing w:after="0"/>
        <w:rPr>
          <w:sz w:val="24"/>
          <w:szCs w:val="24"/>
          <w:u w:val="single"/>
        </w:rPr>
      </w:pPr>
    </w:p>
    <w:p w:rsidR="009E3093" w:rsidRPr="009E3093" w:rsidRDefault="009E3093" w:rsidP="00527470">
      <w:pPr>
        <w:spacing w:after="0"/>
        <w:rPr>
          <w:sz w:val="24"/>
          <w:szCs w:val="24"/>
          <w:u w:val="single"/>
        </w:rPr>
      </w:pPr>
      <w:r w:rsidRPr="009E3093">
        <w:rPr>
          <w:rFonts w:ascii="Times New Roman" w:hAnsi="Times New Roman" w:cs="Times New Roman"/>
          <w:b/>
          <w:sz w:val="24"/>
          <w:szCs w:val="24"/>
        </w:rPr>
        <w:t xml:space="preserve">Module </w:t>
      </w:r>
      <w:proofErr w:type="spellStart"/>
      <w:r w:rsidRPr="009E3093">
        <w:rPr>
          <w:rFonts w:ascii="Times New Roman" w:hAnsi="Times New Roman" w:cs="Times New Roman"/>
          <w:b/>
          <w:sz w:val="24"/>
          <w:szCs w:val="24"/>
        </w:rPr>
        <w:t>bank_</w:t>
      </w:r>
      <w:proofErr w:type="gramStart"/>
      <w:r w:rsidRPr="009E3093">
        <w:rPr>
          <w:rFonts w:ascii="Times New Roman" w:hAnsi="Times New Roman" w:cs="Times New Roman"/>
          <w:b/>
          <w:sz w:val="24"/>
          <w:szCs w:val="24"/>
        </w:rPr>
        <w:t>interest</w:t>
      </w:r>
      <w:proofErr w:type="spellEnd"/>
      <w:r w:rsidRPr="009E3093">
        <w:rPr>
          <w:rFonts w:ascii="Times New Roman" w:hAnsi="Times New Roman" w:cs="Times New Roman"/>
          <w:b/>
          <w:sz w:val="24"/>
          <w:szCs w:val="24"/>
        </w:rPr>
        <w:t>()</w:t>
      </w:r>
      <w:proofErr w:type="gramEnd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2689"/>
        <w:gridCol w:w="4536"/>
        <w:gridCol w:w="2409"/>
      </w:tblGrid>
      <w:tr w:rsidR="009E3093" w:rsidRPr="009E3093" w:rsidTr="003611BC">
        <w:trPr>
          <w:trHeight w:val="514"/>
        </w:trPr>
        <w:tc>
          <w:tcPr>
            <w:tcW w:w="2689" w:type="dxa"/>
          </w:tcPr>
          <w:p w:rsidR="009E3093" w:rsidRPr="009E3093" w:rsidRDefault="009E3093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Input</w:t>
            </w:r>
          </w:p>
        </w:tc>
        <w:tc>
          <w:tcPr>
            <w:tcW w:w="4536" w:type="dxa"/>
          </w:tcPr>
          <w:p w:rsidR="009E3093" w:rsidRPr="009E3093" w:rsidRDefault="009E3093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Process</w:t>
            </w:r>
          </w:p>
        </w:tc>
        <w:tc>
          <w:tcPr>
            <w:tcW w:w="2409" w:type="dxa"/>
          </w:tcPr>
          <w:p w:rsidR="009E3093" w:rsidRPr="009E3093" w:rsidRDefault="009E3093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9E3093" w:rsidRPr="009E3093" w:rsidTr="009E3093">
        <w:trPr>
          <w:trHeight w:val="1769"/>
        </w:trPr>
        <w:tc>
          <w:tcPr>
            <w:tcW w:w="2689" w:type="dxa"/>
          </w:tcPr>
          <w:p w:rsidR="009E3093" w:rsidRPr="009E3093" w:rsidRDefault="009E3093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initial_amount</w:t>
            </w:r>
            <w:proofErr w:type="spellEnd"/>
          </w:p>
          <w:p w:rsidR="009E3093" w:rsidRPr="009E3093" w:rsidRDefault="009E3093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rate</w:t>
            </w:r>
          </w:p>
          <w:p w:rsidR="009E3093" w:rsidRPr="009E3093" w:rsidRDefault="009E3093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years</w:t>
            </w:r>
          </w:p>
          <w:p w:rsidR="009E3093" w:rsidRPr="009E3093" w:rsidRDefault="009E3093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4536" w:type="dxa"/>
          </w:tcPr>
          <w:p w:rsidR="009E3093" w:rsidRPr="009E3093" w:rsidRDefault="009E3093" w:rsidP="0052747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Prompt and Get </w:t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initial_amount</w:t>
            </w:r>
            <w:proofErr w:type="spellEnd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, rate, years, type</w:t>
            </w:r>
          </w:p>
          <w:p w:rsidR="009E3093" w:rsidRPr="009E3093" w:rsidRDefault="009E3093" w:rsidP="0052747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Calculate </w:t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final_amount</w:t>
            </w:r>
            <w:proofErr w:type="spellEnd"/>
          </w:p>
          <w:p w:rsidR="009E3093" w:rsidRPr="009E3093" w:rsidRDefault="009E3093" w:rsidP="0052747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 xml:space="preserve">Display </w:t>
            </w: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final_amount</w:t>
            </w:r>
            <w:proofErr w:type="spellEnd"/>
          </w:p>
          <w:p w:rsidR="009E3093" w:rsidRPr="009E3093" w:rsidRDefault="009E3093" w:rsidP="0052747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</w:tc>
        <w:tc>
          <w:tcPr>
            <w:tcW w:w="2409" w:type="dxa"/>
          </w:tcPr>
          <w:p w:rsidR="009E3093" w:rsidRPr="009E3093" w:rsidRDefault="009E3093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final_amount</w:t>
            </w:r>
            <w:proofErr w:type="spellEnd"/>
          </w:p>
        </w:tc>
      </w:tr>
    </w:tbl>
    <w:p w:rsidR="00527470" w:rsidRDefault="00527470" w:rsidP="00527470">
      <w:pPr>
        <w:spacing w:after="0"/>
        <w:rPr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Y="345"/>
        <w:tblW w:w="9634" w:type="dxa"/>
        <w:tblLook w:val="04A0" w:firstRow="1" w:lastRow="0" w:firstColumn="1" w:lastColumn="0" w:noHBand="0" w:noVBand="1"/>
      </w:tblPr>
      <w:tblGrid>
        <w:gridCol w:w="2689"/>
        <w:gridCol w:w="4536"/>
        <w:gridCol w:w="2409"/>
      </w:tblGrid>
      <w:tr w:rsidR="00527470" w:rsidRPr="009E3093" w:rsidTr="00527470">
        <w:trPr>
          <w:trHeight w:val="514"/>
        </w:trPr>
        <w:tc>
          <w:tcPr>
            <w:tcW w:w="2689" w:type="dxa"/>
          </w:tcPr>
          <w:p w:rsidR="00527470" w:rsidRPr="009E3093" w:rsidRDefault="00527470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Input</w:t>
            </w:r>
          </w:p>
        </w:tc>
        <w:tc>
          <w:tcPr>
            <w:tcW w:w="4536" w:type="dxa"/>
          </w:tcPr>
          <w:p w:rsidR="00527470" w:rsidRPr="009E3093" w:rsidRDefault="00527470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Process</w:t>
            </w:r>
          </w:p>
        </w:tc>
        <w:tc>
          <w:tcPr>
            <w:tcW w:w="2409" w:type="dxa"/>
          </w:tcPr>
          <w:p w:rsidR="00527470" w:rsidRPr="009E3093" w:rsidRDefault="00527470" w:rsidP="0052747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527470" w:rsidRPr="009E3093" w:rsidTr="00527470">
        <w:trPr>
          <w:trHeight w:val="1769"/>
        </w:trPr>
        <w:tc>
          <w:tcPr>
            <w:tcW w:w="2689" w:type="dxa"/>
          </w:tcPr>
          <w:p w:rsidR="00527470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_age</w:t>
            </w:r>
            <w:proofErr w:type="spellEnd"/>
          </w:p>
          <w:p w:rsidR="00527470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_age</w:t>
            </w:r>
            <w:proofErr w:type="spellEnd"/>
          </w:p>
          <w:p w:rsidR="00527470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ife_expect</w:t>
            </w:r>
            <w:proofErr w:type="spellEnd"/>
          </w:p>
          <w:p w:rsidR="00527470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lation</w:t>
            </w:r>
          </w:p>
          <w:p w:rsidR="00527470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nth_payout</w:t>
            </w:r>
            <w:proofErr w:type="spellEnd"/>
          </w:p>
          <w:p w:rsidR="00527470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</w:t>
            </w:r>
            <w:proofErr w:type="spellEnd"/>
          </w:p>
          <w:p w:rsidR="00527470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nth_income</w:t>
            </w:r>
            <w:proofErr w:type="spellEnd"/>
          </w:p>
          <w:p w:rsidR="00527470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vg_incre</w:t>
            </w:r>
            <w:proofErr w:type="spellEnd"/>
          </w:p>
          <w:p w:rsidR="00527470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ntri_rate</w:t>
            </w:r>
            <w:proofErr w:type="spellEnd"/>
          </w:p>
          <w:p w:rsidR="00527470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vg_dvd</w:t>
            </w:r>
            <w:proofErr w:type="spellEnd"/>
          </w:p>
          <w:p w:rsidR="00527470" w:rsidRPr="009E3093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:rsidR="00527470" w:rsidRPr="00527470" w:rsidRDefault="00527470" w:rsidP="0052747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27470">
              <w:rPr>
                <w:rFonts w:ascii="Times New Roman" w:hAnsi="Times New Roman" w:cs="Times New Roman"/>
                <w:sz w:val="24"/>
                <w:szCs w:val="24"/>
              </w:rPr>
              <w:t xml:space="preserve">Prompt and </w:t>
            </w:r>
            <w:proofErr w:type="gramStart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 xml:space="preserve">Get </w:t>
            </w:r>
            <w:r w:rsidRPr="0052747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proofErr w:type="gramEnd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>_age</w:t>
            </w:r>
            <w:proofErr w:type="spellEnd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>r_age</w:t>
            </w:r>
            <w:proofErr w:type="spellEnd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>life_expect</w:t>
            </w:r>
            <w:proofErr w:type="spellEnd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 xml:space="preserve">, inflation, </w:t>
            </w:r>
            <w:proofErr w:type="spellStart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>month_payout</w:t>
            </w:r>
            <w:proofErr w:type="spellEnd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>acc</w:t>
            </w:r>
            <w:proofErr w:type="spellEnd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>month_income</w:t>
            </w:r>
            <w:proofErr w:type="spellEnd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>avg_incre</w:t>
            </w:r>
            <w:proofErr w:type="spellEnd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>contri_rate</w:t>
            </w:r>
            <w:proofErr w:type="spellEnd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27470">
              <w:rPr>
                <w:rFonts w:ascii="Times New Roman" w:hAnsi="Times New Roman" w:cs="Times New Roman"/>
                <w:sz w:val="24"/>
                <w:szCs w:val="24"/>
              </w:rPr>
              <w:t>avg_dvd</w:t>
            </w:r>
            <w:proofErr w:type="spellEnd"/>
          </w:p>
          <w:p w:rsidR="00527470" w:rsidRPr="009E3093" w:rsidRDefault="00527470" w:rsidP="0052747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culat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tire_yr_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ending_yr_perio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nth_payo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tal_savings</w:t>
            </w:r>
            <w:proofErr w:type="spellEnd"/>
          </w:p>
          <w:p w:rsidR="00527470" w:rsidRPr="009E3093" w:rsidRDefault="00527470" w:rsidP="0052747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pla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tire_yr_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ending_yr_perio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tal_saving</w:t>
            </w:r>
            <w:proofErr w:type="spellEnd"/>
          </w:p>
          <w:p w:rsidR="00527470" w:rsidRPr="009E3093" w:rsidRDefault="00527470" w:rsidP="0052747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</w:tc>
        <w:tc>
          <w:tcPr>
            <w:tcW w:w="2409" w:type="dxa"/>
          </w:tcPr>
          <w:p w:rsidR="00527470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</w:t>
            </w:r>
            <w:proofErr w:type="spellEnd"/>
          </w:p>
          <w:p w:rsidR="00527470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tire_yr_on</w:t>
            </w:r>
            <w:proofErr w:type="spellEnd"/>
          </w:p>
          <w:p w:rsidR="00527470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pending_yr_period</w:t>
            </w:r>
            <w:proofErr w:type="spellEnd"/>
          </w:p>
          <w:p w:rsidR="00527470" w:rsidRPr="009E3093" w:rsidRDefault="00527470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tal_saving</w:t>
            </w:r>
            <w:proofErr w:type="spellEnd"/>
          </w:p>
        </w:tc>
      </w:tr>
    </w:tbl>
    <w:p w:rsidR="00527470" w:rsidRDefault="0052747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527470">
        <w:rPr>
          <w:rFonts w:ascii="Times New Roman" w:hAnsi="Times New Roman" w:cs="Times New Roman"/>
          <w:b/>
          <w:sz w:val="24"/>
          <w:szCs w:val="24"/>
        </w:rPr>
        <w:t>Mod</w:t>
      </w:r>
      <w:r>
        <w:rPr>
          <w:rFonts w:ascii="Times New Roman" w:hAnsi="Times New Roman" w:cs="Times New Roman"/>
          <w:b/>
          <w:sz w:val="24"/>
          <w:szCs w:val="24"/>
        </w:rPr>
        <w:t xml:space="preserve">ule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EPF()</w:t>
      </w:r>
      <w:proofErr w:type="gramEnd"/>
    </w:p>
    <w:p w:rsidR="00527470" w:rsidRDefault="0052747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27470" w:rsidRDefault="0052747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27470" w:rsidRDefault="0052747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27470" w:rsidRDefault="0052747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27470" w:rsidRDefault="0052747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27470" w:rsidRDefault="0052747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27470" w:rsidRDefault="0052747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27470" w:rsidRDefault="0052747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27470" w:rsidRPr="009E3093" w:rsidRDefault="0052747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E3093">
        <w:rPr>
          <w:rFonts w:ascii="Times New Roman" w:hAnsi="Times New Roman" w:cs="Times New Roman"/>
          <w:b/>
          <w:sz w:val="24"/>
          <w:szCs w:val="24"/>
        </w:rPr>
        <w:lastRenderedPageBreak/>
        <w:t xml:space="preserve">Module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help</w:t>
      </w:r>
      <w:r w:rsidRPr="009E3093">
        <w:rPr>
          <w:rFonts w:ascii="Times New Roman" w:hAnsi="Times New Roman" w:cs="Times New Roman"/>
          <w:b/>
          <w:sz w:val="24"/>
          <w:szCs w:val="24"/>
        </w:rPr>
        <w:t>()</w:t>
      </w:r>
      <w:proofErr w:type="gramEnd"/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1555"/>
        <w:gridCol w:w="1701"/>
        <w:gridCol w:w="6378"/>
      </w:tblGrid>
      <w:tr w:rsidR="00527470" w:rsidRPr="009E3093" w:rsidTr="003611BC">
        <w:trPr>
          <w:trHeight w:val="443"/>
        </w:trPr>
        <w:tc>
          <w:tcPr>
            <w:tcW w:w="1555" w:type="dxa"/>
          </w:tcPr>
          <w:p w:rsidR="00527470" w:rsidRPr="009E3093" w:rsidRDefault="00527470" w:rsidP="003611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Input</w:t>
            </w:r>
          </w:p>
        </w:tc>
        <w:tc>
          <w:tcPr>
            <w:tcW w:w="1701" w:type="dxa"/>
          </w:tcPr>
          <w:p w:rsidR="00527470" w:rsidRPr="009E3093" w:rsidRDefault="00527470" w:rsidP="003611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Process</w:t>
            </w:r>
          </w:p>
        </w:tc>
        <w:tc>
          <w:tcPr>
            <w:tcW w:w="6378" w:type="dxa"/>
          </w:tcPr>
          <w:p w:rsidR="00527470" w:rsidRPr="009E3093" w:rsidRDefault="00527470" w:rsidP="003611B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527470" w:rsidRPr="009E3093" w:rsidTr="00527470">
        <w:trPr>
          <w:trHeight w:val="653"/>
        </w:trPr>
        <w:tc>
          <w:tcPr>
            <w:tcW w:w="1555" w:type="dxa"/>
          </w:tcPr>
          <w:p w:rsidR="00527470" w:rsidRPr="009E3093" w:rsidRDefault="00527470" w:rsidP="003611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  <w:tc>
          <w:tcPr>
            <w:tcW w:w="1701" w:type="dxa"/>
          </w:tcPr>
          <w:p w:rsidR="00527470" w:rsidRPr="009E3093" w:rsidRDefault="00527470" w:rsidP="003611B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E3093"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  <w:tc>
          <w:tcPr>
            <w:tcW w:w="6378" w:type="dxa"/>
          </w:tcPr>
          <w:p w:rsidR="00527470" w:rsidRPr="00527470" w:rsidRDefault="00527470" w:rsidP="003611BC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play </w:t>
            </w:r>
            <w:r w:rsidR="00E90A68">
              <w:rPr>
                <w:rFonts w:ascii="Times New Roman" w:hAnsi="Times New Roman" w:cs="Times New Roman"/>
                <w:sz w:val="24"/>
                <w:szCs w:val="24"/>
              </w:rPr>
              <w:t xml:space="preserve">version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lp</w:t>
            </w:r>
          </w:p>
        </w:tc>
      </w:tr>
    </w:tbl>
    <w:p w:rsidR="00527470" w:rsidRPr="009E3093" w:rsidRDefault="00527470" w:rsidP="00527470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9E3093">
        <w:rPr>
          <w:rFonts w:ascii="Times New Roman" w:hAnsi="Times New Roman" w:cs="Times New Roman"/>
          <w:b/>
          <w:sz w:val="24"/>
          <w:szCs w:val="24"/>
        </w:rPr>
        <w:t>Remark for this module</w:t>
      </w:r>
      <w:proofErr w:type="gramStart"/>
      <w:r w:rsidRPr="009E3093"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 w:rsidRPr="009E3093">
        <w:rPr>
          <w:rFonts w:ascii="Times New Roman" w:hAnsi="Times New Roman" w:cs="Times New Roman"/>
          <w:b/>
          <w:sz w:val="24"/>
          <w:szCs w:val="24"/>
        </w:rPr>
        <w:br/>
      </w:r>
      <w:r w:rsidRPr="009E3093">
        <w:rPr>
          <w:rFonts w:ascii="Times New Roman" w:hAnsi="Times New Roman" w:cs="Times New Roman"/>
          <w:sz w:val="24"/>
          <w:szCs w:val="24"/>
        </w:rPr>
        <w:t>This module neither has any input nor process because it only serves for display purpose with no useful functionality.</w:t>
      </w:r>
    </w:p>
    <w:p w:rsidR="00527470" w:rsidRDefault="0052747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7538E" w:rsidRDefault="0057538E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dule </w:t>
      </w:r>
      <w:proofErr w:type="spellStart"/>
      <w:proofErr w:type="gramStart"/>
      <w:r>
        <w:rPr>
          <w:rFonts w:ascii="Times New Roman" w:hAnsi="Times New Roman" w:cs="Times New Roman"/>
          <w:b/>
          <w:sz w:val="24"/>
          <w:szCs w:val="24"/>
        </w:rPr>
        <w:t>ichecke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max, min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llowzero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sfix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7538E" w:rsidTr="0057538E">
        <w:tc>
          <w:tcPr>
            <w:tcW w:w="3116" w:type="dxa"/>
          </w:tcPr>
          <w:p w:rsidR="0057538E" w:rsidRDefault="0057538E" w:rsidP="0052747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put</w:t>
            </w:r>
          </w:p>
        </w:tc>
        <w:tc>
          <w:tcPr>
            <w:tcW w:w="3117" w:type="dxa"/>
          </w:tcPr>
          <w:p w:rsidR="0057538E" w:rsidRDefault="0057538E" w:rsidP="0052747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cess</w:t>
            </w:r>
          </w:p>
        </w:tc>
        <w:tc>
          <w:tcPr>
            <w:tcW w:w="3117" w:type="dxa"/>
          </w:tcPr>
          <w:p w:rsidR="0057538E" w:rsidRDefault="0057538E" w:rsidP="0052747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57538E" w:rsidTr="0057538E">
        <w:tc>
          <w:tcPr>
            <w:tcW w:w="3116" w:type="dxa"/>
          </w:tcPr>
          <w:p w:rsidR="0057538E" w:rsidRDefault="0057538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  <w:p w:rsidR="0057538E" w:rsidRPr="0057538E" w:rsidRDefault="0057538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:rsidR="0057538E" w:rsidRDefault="0057538E" w:rsidP="0057538E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mpt and get input</w:t>
            </w:r>
          </w:p>
          <w:p w:rsidR="0057538E" w:rsidRDefault="0057538E" w:rsidP="0086419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7538E">
              <w:rPr>
                <w:rFonts w:ascii="Times New Roman" w:hAnsi="Times New Roman" w:cs="Times New Roman"/>
                <w:sz w:val="24"/>
                <w:szCs w:val="24"/>
              </w:rPr>
              <w:t>Return value</w:t>
            </w:r>
          </w:p>
          <w:p w:rsidR="0057538E" w:rsidRPr="0057538E" w:rsidRDefault="0057538E" w:rsidP="0086419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  <w:p w:rsidR="0057538E" w:rsidRPr="0057538E" w:rsidRDefault="0057538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:rsidR="0057538E" w:rsidRPr="0057538E" w:rsidRDefault="0057538E" w:rsidP="005274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538E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</w:tr>
    </w:tbl>
    <w:p w:rsidR="0057538E" w:rsidRDefault="0057538E" w:rsidP="0057538E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7538E" w:rsidRDefault="0057538E" w:rsidP="0057538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dule </w:t>
      </w:r>
      <w:proofErr w:type="spellStart"/>
      <w:proofErr w:type="gramStart"/>
      <w:r>
        <w:rPr>
          <w:rFonts w:ascii="Times New Roman" w:hAnsi="Times New Roman" w:cs="Times New Roman"/>
          <w:b/>
          <w:sz w:val="24"/>
          <w:szCs w:val="24"/>
        </w:rPr>
        <w:t>f</w:t>
      </w:r>
      <w:r>
        <w:rPr>
          <w:rFonts w:ascii="Times New Roman" w:hAnsi="Times New Roman" w:cs="Times New Roman"/>
          <w:b/>
          <w:sz w:val="24"/>
          <w:szCs w:val="24"/>
        </w:rPr>
        <w:t>checke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max, min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llowzero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sfix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7538E" w:rsidTr="00C7524E">
        <w:tc>
          <w:tcPr>
            <w:tcW w:w="3116" w:type="dxa"/>
          </w:tcPr>
          <w:p w:rsidR="0057538E" w:rsidRDefault="0057538E" w:rsidP="00C752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put</w:t>
            </w:r>
          </w:p>
        </w:tc>
        <w:tc>
          <w:tcPr>
            <w:tcW w:w="3117" w:type="dxa"/>
          </w:tcPr>
          <w:p w:rsidR="0057538E" w:rsidRDefault="0057538E" w:rsidP="00C752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cess</w:t>
            </w:r>
          </w:p>
        </w:tc>
        <w:tc>
          <w:tcPr>
            <w:tcW w:w="3117" w:type="dxa"/>
          </w:tcPr>
          <w:p w:rsidR="0057538E" w:rsidRDefault="0057538E" w:rsidP="00C752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57538E" w:rsidTr="00C7524E">
        <w:tc>
          <w:tcPr>
            <w:tcW w:w="3116" w:type="dxa"/>
          </w:tcPr>
          <w:p w:rsidR="0057538E" w:rsidRDefault="0057538E" w:rsidP="00C75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put</w:t>
            </w:r>
          </w:p>
          <w:p w:rsidR="0057538E" w:rsidRPr="0057538E" w:rsidRDefault="0057538E" w:rsidP="00C752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:rsidR="0057538E" w:rsidRDefault="0057538E" w:rsidP="0057538E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mpt and get input</w:t>
            </w:r>
          </w:p>
          <w:p w:rsidR="0057538E" w:rsidRDefault="0057538E" w:rsidP="0057538E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7538E">
              <w:rPr>
                <w:rFonts w:ascii="Times New Roman" w:hAnsi="Times New Roman" w:cs="Times New Roman"/>
                <w:sz w:val="24"/>
                <w:szCs w:val="24"/>
              </w:rPr>
              <w:t>Return value</w:t>
            </w:r>
          </w:p>
          <w:p w:rsidR="0057538E" w:rsidRPr="0057538E" w:rsidRDefault="0057538E" w:rsidP="0057538E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  <w:p w:rsidR="0057538E" w:rsidRPr="0057538E" w:rsidRDefault="0057538E" w:rsidP="00C752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:rsidR="0057538E" w:rsidRPr="0057538E" w:rsidRDefault="0057538E" w:rsidP="00C752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538E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</w:tr>
    </w:tbl>
    <w:p w:rsidR="0057538E" w:rsidRDefault="0057538E" w:rsidP="0057538E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57538E" w:rsidRDefault="0057538E" w:rsidP="0057538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dule </w:t>
      </w:r>
      <w:proofErr w:type="spellStart"/>
      <w:proofErr w:type="gramStart"/>
      <w:r>
        <w:rPr>
          <w:rFonts w:ascii="Times New Roman" w:hAnsi="Times New Roman" w:cs="Times New Roman"/>
          <w:b/>
          <w:sz w:val="24"/>
          <w:szCs w:val="24"/>
        </w:rPr>
        <w:t>d</w:t>
      </w:r>
      <w:r>
        <w:rPr>
          <w:rFonts w:ascii="Times New Roman" w:hAnsi="Times New Roman" w:cs="Times New Roman"/>
          <w:b/>
          <w:sz w:val="24"/>
          <w:szCs w:val="24"/>
        </w:rPr>
        <w:t>checke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max, min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llowzero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sfix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7538E" w:rsidTr="00EF2640">
        <w:tc>
          <w:tcPr>
            <w:tcW w:w="3116" w:type="dxa"/>
          </w:tcPr>
          <w:p w:rsidR="0057538E" w:rsidRDefault="0057538E" w:rsidP="00EF264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put</w:t>
            </w:r>
          </w:p>
        </w:tc>
        <w:tc>
          <w:tcPr>
            <w:tcW w:w="3117" w:type="dxa"/>
          </w:tcPr>
          <w:p w:rsidR="0057538E" w:rsidRDefault="0057538E" w:rsidP="00EF264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cess</w:t>
            </w:r>
          </w:p>
        </w:tc>
        <w:tc>
          <w:tcPr>
            <w:tcW w:w="3117" w:type="dxa"/>
          </w:tcPr>
          <w:p w:rsidR="0057538E" w:rsidRDefault="0057538E" w:rsidP="00EF264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57538E" w:rsidTr="00EF2640">
        <w:tc>
          <w:tcPr>
            <w:tcW w:w="3116" w:type="dxa"/>
          </w:tcPr>
          <w:p w:rsidR="0057538E" w:rsidRDefault="0057538E" w:rsidP="00EF26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put</w:t>
            </w:r>
          </w:p>
          <w:p w:rsidR="0057538E" w:rsidRPr="0057538E" w:rsidRDefault="0057538E" w:rsidP="00EF264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:rsidR="0057538E" w:rsidRDefault="0057538E" w:rsidP="0057538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mpt and get input</w:t>
            </w:r>
          </w:p>
          <w:p w:rsidR="0057538E" w:rsidRDefault="0057538E" w:rsidP="0057538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7538E">
              <w:rPr>
                <w:rFonts w:ascii="Times New Roman" w:hAnsi="Times New Roman" w:cs="Times New Roman"/>
                <w:sz w:val="24"/>
                <w:szCs w:val="24"/>
              </w:rPr>
              <w:t>Return value</w:t>
            </w:r>
          </w:p>
          <w:p w:rsidR="0057538E" w:rsidRPr="0057538E" w:rsidRDefault="0057538E" w:rsidP="0057538E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  <w:p w:rsidR="0057538E" w:rsidRPr="0057538E" w:rsidRDefault="0057538E" w:rsidP="00EF264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:rsidR="0057538E" w:rsidRPr="0057538E" w:rsidRDefault="0057538E" w:rsidP="00EF26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538E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</w:tr>
    </w:tbl>
    <w:p w:rsidR="0057538E" w:rsidRDefault="0057538E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278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C5500" w:rsidTr="007C5500">
        <w:tc>
          <w:tcPr>
            <w:tcW w:w="3116" w:type="dxa"/>
          </w:tcPr>
          <w:p w:rsidR="007C5500" w:rsidRDefault="007C5500" w:rsidP="007C550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put</w:t>
            </w:r>
          </w:p>
        </w:tc>
        <w:tc>
          <w:tcPr>
            <w:tcW w:w="3117" w:type="dxa"/>
          </w:tcPr>
          <w:p w:rsidR="007C5500" w:rsidRDefault="007C5500" w:rsidP="007C550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cess</w:t>
            </w:r>
          </w:p>
        </w:tc>
        <w:tc>
          <w:tcPr>
            <w:tcW w:w="3117" w:type="dxa"/>
          </w:tcPr>
          <w:p w:rsidR="007C5500" w:rsidRDefault="007C5500" w:rsidP="007C550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7C5500" w:rsidTr="007C5500">
        <w:tc>
          <w:tcPr>
            <w:tcW w:w="3116" w:type="dxa"/>
          </w:tcPr>
          <w:p w:rsidR="007C5500" w:rsidRPr="0057538E" w:rsidRDefault="007C5500" w:rsidP="007C55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3117" w:type="dxa"/>
          </w:tcPr>
          <w:p w:rsidR="007C5500" w:rsidRDefault="007C5500" w:rsidP="007C5500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mpt and get s</w:t>
            </w:r>
          </w:p>
          <w:p w:rsidR="007C5500" w:rsidRDefault="007C5500" w:rsidP="007C5500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tur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extra</w:t>
            </w:r>
            <w:proofErr w:type="spellEnd"/>
          </w:p>
          <w:p w:rsidR="007C5500" w:rsidRPr="0057538E" w:rsidRDefault="007C5500" w:rsidP="007C5500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  <w:p w:rsidR="007C5500" w:rsidRPr="0057538E" w:rsidRDefault="007C5500" w:rsidP="007C55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:rsidR="007C5500" w:rsidRPr="0057538E" w:rsidRDefault="007C5500" w:rsidP="007C55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extra</w:t>
            </w:r>
            <w:proofErr w:type="spellEnd"/>
          </w:p>
        </w:tc>
      </w:tr>
    </w:tbl>
    <w:p w:rsidR="007C5500" w:rsidRDefault="007C550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dule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flush()</w:t>
      </w:r>
      <w:proofErr w:type="gramEnd"/>
    </w:p>
    <w:p w:rsidR="007C5500" w:rsidRDefault="007C550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332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C5500" w:rsidTr="007C5500">
        <w:tc>
          <w:tcPr>
            <w:tcW w:w="3116" w:type="dxa"/>
          </w:tcPr>
          <w:p w:rsidR="007C5500" w:rsidRDefault="007C5500" w:rsidP="007C550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put</w:t>
            </w:r>
          </w:p>
        </w:tc>
        <w:tc>
          <w:tcPr>
            <w:tcW w:w="3117" w:type="dxa"/>
          </w:tcPr>
          <w:p w:rsidR="007C5500" w:rsidRDefault="007C5500" w:rsidP="007C550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cess</w:t>
            </w:r>
          </w:p>
        </w:tc>
        <w:tc>
          <w:tcPr>
            <w:tcW w:w="3117" w:type="dxa"/>
          </w:tcPr>
          <w:p w:rsidR="007C5500" w:rsidRDefault="007C5500" w:rsidP="007C550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7C5500" w:rsidTr="007C5500">
        <w:tc>
          <w:tcPr>
            <w:tcW w:w="3116" w:type="dxa"/>
          </w:tcPr>
          <w:p w:rsidR="007C5500" w:rsidRDefault="007C5500" w:rsidP="007C55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month</w:t>
            </w:r>
            <w:proofErr w:type="spellEnd"/>
          </w:p>
          <w:p w:rsidR="007C5500" w:rsidRPr="0057538E" w:rsidRDefault="007C5500" w:rsidP="007C55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:rsidR="007C5500" w:rsidRDefault="007C5500" w:rsidP="007C550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mpt and ge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month</w:t>
            </w:r>
            <w:proofErr w:type="spellEnd"/>
          </w:p>
          <w:p w:rsidR="007C5500" w:rsidRDefault="007C5500" w:rsidP="007C550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7538E">
              <w:rPr>
                <w:rFonts w:ascii="Times New Roman" w:hAnsi="Times New Roman" w:cs="Times New Roman"/>
                <w:sz w:val="24"/>
                <w:szCs w:val="24"/>
              </w:rPr>
              <w:t xml:space="preserve">Retur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month</w:t>
            </w:r>
            <w:proofErr w:type="spellEnd"/>
          </w:p>
          <w:p w:rsidR="007C5500" w:rsidRPr="0057538E" w:rsidRDefault="007C5500" w:rsidP="007C550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D</w:t>
            </w:r>
          </w:p>
          <w:p w:rsidR="007C5500" w:rsidRPr="0057538E" w:rsidRDefault="007C5500" w:rsidP="007C55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:rsidR="007C5500" w:rsidRPr="0057538E" w:rsidRDefault="007C5500" w:rsidP="007C55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month</w:t>
            </w:r>
            <w:proofErr w:type="spellEnd"/>
          </w:p>
        </w:tc>
      </w:tr>
    </w:tbl>
    <w:p w:rsidR="007C5500" w:rsidRDefault="007C550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dule </w:t>
      </w:r>
      <w:r w:rsidR="009D7A08">
        <w:rPr>
          <w:rFonts w:ascii="Times New Roman" w:hAnsi="Times New Roman" w:cs="Times New Roman"/>
          <w:b/>
          <w:sz w:val="24"/>
          <w:szCs w:val="24"/>
        </w:rPr>
        <w:t>month_function()</w:t>
      </w:r>
      <w:bookmarkStart w:id="0" w:name="_GoBack"/>
      <w:bookmarkEnd w:id="0"/>
    </w:p>
    <w:p w:rsidR="007C5500" w:rsidRPr="0057538E" w:rsidRDefault="007C5500" w:rsidP="00527470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sectPr w:rsidR="007C5500" w:rsidRPr="005753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102361"/>
    <w:multiLevelType w:val="hybridMultilevel"/>
    <w:tmpl w:val="F9A49522"/>
    <w:lvl w:ilvl="0" w:tplc="BF5CC52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066858"/>
    <w:multiLevelType w:val="hybridMultilevel"/>
    <w:tmpl w:val="5F582CA2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D25CA"/>
    <w:multiLevelType w:val="hybridMultilevel"/>
    <w:tmpl w:val="69041F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EB4CCE"/>
    <w:multiLevelType w:val="hybridMultilevel"/>
    <w:tmpl w:val="5C1E58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BF2520"/>
    <w:multiLevelType w:val="hybridMultilevel"/>
    <w:tmpl w:val="69041F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4410DE"/>
    <w:multiLevelType w:val="hybridMultilevel"/>
    <w:tmpl w:val="69041F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AB3D0E"/>
    <w:multiLevelType w:val="hybridMultilevel"/>
    <w:tmpl w:val="5F582CA2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CA7F1F"/>
    <w:multiLevelType w:val="hybridMultilevel"/>
    <w:tmpl w:val="1DA49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923D08"/>
    <w:multiLevelType w:val="hybridMultilevel"/>
    <w:tmpl w:val="459252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DB3D45"/>
    <w:multiLevelType w:val="hybridMultilevel"/>
    <w:tmpl w:val="69041F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CE01C4"/>
    <w:multiLevelType w:val="hybridMultilevel"/>
    <w:tmpl w:val="69041F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1"/>
  </w:num>
  <w:num w:numId="5">
    <w:abstractNumId w:val="3"/>
  </w:num>
  <w:num w:numId="6">
    <w:abstractNumId w:val="6"/>
  </w:num>
  <w:num w:numId="7">
    <w:abstractNumId w:val="9"/>
  </w:num>
  <w:num w:numId="8">
    <w:abstractNumId w:val="2"/>
  </w:num>
  <w:num w:numId="9">
    <w:abstractNumId w:val="5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DAyMjA2NrYwszRX0lEKTi0uzszPAykwrAUAqRW5aCwAAAA="/>
  </w:docVars>
  <w:rsids>
    <w:rsidRoot w:val="007926DA"/>
    <w:rsid w:val="00013D72"/>
    <w:rsid w:val="00052933"/>
    <w:rsid w:val="00227BAC"/>
    <w:rsid w:val="002A24B5"/>
    <w:rsid w:val="002F08AC"/>
    <w:rsid w:val="00325B8B"/>
    <w:rsid w:val="00346C77"/>
    <w:rsid w:val="003750E2"/>
    <w:rsid w:val="003818F6"/>
    <w:rsid w:val="003A4B25"/>
    <w:rsid w:val="003E1F21"/>
    <w:rsid w:val="00416644"/>
    <w:rsid w:val="00477A90"/>
    <w:rsid w:val="00527470"/>
    <w:rsid w:val="0057538E"/>
    <w:rsid w:val="005A4831"/>
    <w:rsid w:val="005D20B0"/>
    <w:rsid w:val="00784630"/>
    <w:rsid w:val="007926DA"/>
    <w:rsid w:val="007C5500"/>
    <w:rsid w:val="00832BD4"/>
    <w:rsid w:val="008E3D1E"/>
    <w:rsid w:val="009C03CC"/>
    <w:rsid w:val="009D7A08"/>
    <w:rsid w:val="009E3093"/>
    <w:rsid w:val="00A27F4E"/>
    <w:rsid w:val="00B57E1A"/>
    <w:rsid w:val="00B6595D"/>
    <w:rsid w:val="00BF33E5"/>
    <w:rsid w:val="00D16C83"/>
    <w:rsid w:val="00DD55A5"/>
    <w:rsid w:val="00E90A68"/>
    <w:rsid w:val="00ED036F"/>
    <w:rsid w:val="00F13657"/>
    <w:rsid w:val="00F73496"/>
    <w:rsid w:val="00F92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523AE"/>
  <w15:chartTrackingRefBased/>
  <w15:docId w15:val="{4A92943C-FA24-42F0-85CF-E3FAFE4A3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7F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69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4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1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6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29C6B-EDB9-4360-AB11-748DFEA3B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i Tunku Abdul Rahman</Company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Jun Dong Koh</cp:lastModifiedBy>
  <cp:revision>10</cp:revision>
  <dcterms:created xsi:type="dcterms:W3CDTF">2018-11-29T18:38:00Z</dcterms:created>
  <dcterms:modified xsi:type="dcterms:W3CDTF">2018-11-29T19:02:00Z</dcterms:modified>
</cp:coreProperties>
</file>